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43.jpg" ContentType="image/jpeg"/>
  <Override PartName="/word/media/rId29.png" ContentType="image/png"/>
  <Override PartName="/word/media/rId23.png" ContentType="image/png"/>
  <Override PartName="/word/media/rId4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d409d4a5399fa1fc9739facd3b01f2e140b8a10"/>
    <w:p>
      <w:pPr>
        <w:pStyle w:val="Heading1"/>
      </w:pPr>
      <w:bookmarkStart w:id="20" w:name="aanchor3"/>
      <w:bookmarkEnd w:id="20"/>
      <w:r>
        <w:t xml:space="preserve"> </w:t>
      </w:r>
      <w:r>
        <w:t xml:space="preserve">Instalando os pacotes do Enterprise Risk Management</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Esta seção inclui as tarefas de instalação dos pacotes. 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o caso de uso do Enterprise Risk Management.</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rPr>
          <w:b/>
          <w:bCs/>
        </w:rPr>
        <w:t xml:space="preserve">Observação:</w:t>
      </w:r>
      <w:r>
        <w:t xml:space="preserve"> </w:t>
      </w:r>
      <w:r>
        <w:t xml:space="preserve">Para obter mais informações sobre como instalar o caso de uso de pré-requisito, consulte "Instalando os pacotes" de Gerenciamento de problem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9d1e4c6f6169e97054d8c02830a7f222.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9d1e4c6f6169e97054d8c02830a7f222.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8ee8fd7e9faf905585b6e5fa93ead401.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c4c4e794aaf36b13692210dd9f9c8d84.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64929dd00b24e1c8cc4b16f287e70f01.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c4c4e794aaf36b13692210dd9f9c8d84.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0ba3f1c0232ba457c3cf7bc5a9eac9ef.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708426935d2515b421d6352a213c6352.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9d1e4c6f6169e97054d8c02830a7f222.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b8bf284d6f4a23a5239d2e5c132c1893.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9d1e4c6f6169e97054d8c02830a7f222.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pacote do caso de uso do Enterprise Risk Management.</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13Z</dcterms:created>
  <dcterms:modified xsi:type="dcterms:W3CDTF">2025-03-06T14:42:13Z</dcterms:modified>
</cp:coreProperties>
</file>

<file path=docProps/custom.xml><?xml version="1.0" encoding="utf-8"?>
<Properties xmlns="http://schemas.openxmlformats.org/officeDocument/2006/custom-properties" xmlns:vt="http://schemas.openxmlformats.org/officeDocument/2006/docPropsVTypes"/>
</file>